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Nigeria</w:t>
      </w:r>
      <w:r>
        <w:t xml:space="preserve"> </w:t>
      </w:r>
      <w:r>
        <w:t xml:space="preserve">Abuja</w:t>
      </w:r>
    </w:p>
    <w:bookmarkStart w:id="20" w:name="Xf4cda282a85bb9087be2ee0c79a47e548b2690c"/>
    <w:p>
      <w:pPr>
        <w:pStyle w:val="Heading1"/>
      </w:pPr>
      <w:r>
        <w:t xml:space="preserve">Internship Application Letter for Midwife Position</w:t>
      </w:r>
    </w:p>
    <w:p>
      <w:pPr>
        <w:pStyle w:val="FirstParagraph"/>
      </w:pPr>
      <w:r>
        <w:t xml:space="preserve">Nigeria Abuja Healthcare Internship Program</w:t>
      </w:r>
    </w:p>
    <w:bookmarkEnd w:id="20"/>
    <w:p>
      <w:pPr>
        <w:pStyle w:val="BodyText"/>
      </w:pPr>
      <w:r>
        <w:t xml:space="preserve">[Your Name]</w:t>
      </w:r>
    </w:p>
    <w:p>
      <w:pPr>
        <w:pStyle w:val="BodyText"/>
      </w:pPr>
      <w:r>
        <w:t xml:space="preserve">[Your Address]</w:t>
      </w:r>
    </w:p>
    <w:p>
      <w:pPr>
        <w:pStyle w:val="BodyText"/>
      </w:pPr>
      <w:r>
        <w:t xml:space="preserve">Garki, Abuja, Federal Capital Territory</w:t>
      </w:r>
    </w:p>
    <w:p>
      <w:pPr>
        <w:pStyle w:val="BodyText"/>
      </w:pPr>
      <w:r>
        <w:t xml:space="preserve">Nigeria</w:t>
      </w:r>
    </w:p>
    <w:p>
      <w:pPr>
        <w:pStyle w:val="BodyText"/>
      </w:pPr>
      <w:r>
        <w:t xml:space="preserve">[Your Email] | [Your Phone Number]</w:t>
      </w:r>
    </w:p>
    <w:p>
      <w:pPr>
        <w:pStyle w:val="BodyText"/>
      </w:pPr>
      <w:r>
        <w:t xml:space="preserve">Hiring Manager</w:t>
      </w:r>
    </w:p>
    <w:p>
      <w:pPr>
        <w:pStyle w:val="BodyText"/>
      </w:pPr>
      <w:r>
        <w:t xml:space="preserve">Abuja Maternal and Child Health Initiative (AMCHI)</w:t>
      </w:r>
    </w:p>
    <w:p>
      <w:pPr>
        <w:pStyle w:val="BodyText"/>
      </w:pPr>
      <w:r>
        <w:t xml:space="preserve">National Primary Healthcare Development Agency (NPHCDA)</w:t>
      </w:r>
    </w:p>
    <w:p>
      <w:pPr>
        <w:pStyle w:val="BodyText"/>
      </w:pPr>
      <w:r>
        <w:t xml:space="preserve">Plot 12, Central Business District</w:t>
      </w:r>
    </w:p>
    <w:p>
      <w:pPr>
        <w:pStyle w:val="BodyText"/>
      </w:pPr>
      <w:r>
        <w:t xml:space="preserve">Abuja, Nigeria</w:t>
      </w:r>
    </w:p>
    <w:bookmarkStart w:id="21" w:name="X6ced33dc85acfb4ab37af7761bcd42416a28ba7"/>
    <w:p>
      <w:pPr>
        <w:pStyle w:val="Heading2"/>
      </w:pPr>
      <w:r>
        <w:t xml:space="preserve">Subject: Internship Application for Midwife Position at AMCHI Abuja</w:t>
      </w:r>
    </w:p>
    <w:bookmarkEnd w:id="21"/>
    <w:p>
      <w:pPr>
        <w:pStyle w:val="FirstParagraph"/>
      </w:pPr>
      <w:r>
        <w:t xml:space="preserve">Dear Hiring Manager,</w:t>
      </w:r>
    </w:p>
    <w:p>
      <w:pPr>
        <w:pStyle w:val="BodyText"/>
      </w:pPr>
      <w:r>
        <w:t xml:space="preserve">I am writing to express my enthusiastic interest in the Midwife Internship position with the Abuja Maternal and Child Health Initiative (AMCHI) at the National Primary Healthcare Development Agency (NPHCDA) in Nigeria Abuja, as advertised on the NPHCDA career portal. As a final-year Bachelor of Science in Midwifery student at the University of Abuja College of Health Sciences, I have cultivated a profound dedication to maternal and child healthcare that aligns precisely with AMCHI's mission to reduce maternal mortality and improve reproductive health outcomes across Nigeria Abuja.</w:t>
      </w:r>
    </w:p>
    <w:p>
      <w:pPr>
        <w:pStyle w:val="BodyText"/>
      </w:pPr>
      <w:r>
        <w:t xml:space="preserve">My academic journey has equipped me with comprehensive theoretical knowledge and practical skills essential for modern midwifery practice. Throughout my curriculum at the University of Abuja, I have excelled in core modules including Obstetric Emergencies, Neonatal Resuscitation, Antenatal and Postnatal Care, Family Planning Counseling, and Community Health Promotion. I recently completed a 12-week clinical rotation at the Garki Hospital Maternity Unit under the supervision of Senior Midwife Dr. Fatima Hassan, where I managed over 50 deliveries—performing routine antenatal assessments, administering immunizations to newborns, and providing culturally sensitive counseling to postpartum mothers from diverse socioeconomic backgrounds across Nigeria Abuja. This hands-on experience solidified my understanding that effective midwifery extends beyond clinical procedures to include community engagement and health education.</w:t>
      </w:r>
    </w:p>
    <w:p>
      <w:pPr>
        <w:pStyle w:val="BodyText"/>
      </w:pPr>
      <w:r>
        <w:t xml:space="preserve">What particularly draws me to this internship opportunity is AMCHI's innovative approach to addressing maternal healthcare disparities in Nigeria Abuja. I am deeply aware of the alarming statistics: Nigeria accounts for 19% of global maternal deaths, with Abuja's urban-rural divide creating significant access barriers for low-income communities. During my community health project in Wuse District, I witnessed firsthand how inadequate prenatal care contributes to preventable complications. My research on "Barriers to Skilled Birth Attendance in Abuja Metropolis" revealed that transportation costs and cultural misconceptions about hospital births are primary deterrents—issues AMCHI tackles through mobile clinics and community health worker networks. As a future Midwife, I am eager to contribute directly to solutions that bridge these gaps across Nigeria Abuja.</w:t>
      </w:r>
    </w:p>
    <w:p>
      <w:pPr>
        <w:pStyle w:val="BodyText"/>
      </w:pPr>
      <w:r>
        <w:t xml:space="preserve">Beyond clinical competencies, I possess advanced communication skills honed through my role as Student Representative for the Nigerian Association of Midwives (NAM) chapter at University of Abuja. I organized three health outreach events in Kwali Local Government Area, where we screened 200+ pregnant women for anemia and provided free prenatal education sessions in Hausa, Igbo, and English. This experience taught me to navigate Nigeria's diverse cultural landscape with respect while delivering evidence-based care—a critical skill for any Midwife operating within Nigeria Abuja's vibrant multicultural environment. Additionally, I am certified in Basic Life Support (BLS) by the American Heart Association and proficient in using the NPHCDA's digital maternal health registry system, ensuring seamless data integration into clinical workflows.</w:t>
      </w:r>
    </w:p>
    <w:p>
      <w:pPr>
        <w:pStyle w:val="BodyText"/>
      </w:pPr>
      <w:r>
        <w:t xml:space="preserve">My commitment to ethical practice is deeply rooted in Nigeria Abuja's healthcare ethos. I have volunteered at the Maitama General Hospital outreach program since 2022, supporting free immunization campaigns that reached 300+ infants from underserved neighborhoods. During this service, I observed how midwives serve as trusted community pillars—especially in areas where trust in formal healthcare systems remains fragile. This reinforced my belief that a successful Midwife must balance clinical expertise with empathetic listening and cultural humility. The AMCHI internship presents an unparalleled opportunity to learn from Abuja's most experienced maternal health professionals while contributing to initiatives directly impacting vulnerable populations across Nigeria Abuja.</w:t>
      </w:r>
    </w:p>
    <w:p>
      <w:pPr>
        <w:pStyle w:val="BodyText"/>
      </w:pPr>
      <w:r>
        <w:t xml:space="preserve">I am particularly impressed by AMCHI's partnership with UNICEF on the "Healthy Start" initiative, which uses data-driven approaches to identify high-risk communities. I would welcome the chance to apply my analytical skills—gained through advanced statistics coursework—to support this project. My ability to draft clear health reports in English and Nigerian Pidgin (my primary language at home) would facilitate effective communication between clinic staff and community members, a priority highlighted in AMCHI's operational guidelines.</w:t>
      </w:r>
    </w:p>
    <w:p>
      <w:pPr>
        <w:pStyle w:val="BodyText"/>
      </w:pPr>
      <w:r>
        <w:t xml:space="preserve">As a resident of Abuja with deep ties to this community, I understand the unique healthcare challenges here. My family runs a small pharmacy in Jabi, exposing me to the daily struggles of accessing maternal care for working mothers. This personal connection fuels my determination to pursue this Internship Application Letter as the first step toward becoming an advocate who transforms systemic barriers into pathways for healthy motherhood across Nigeria Abuja.</w:t>
      </w:r>
    </w:p>
    <w:p>
      <w:pPr>
        <w:pStyle w:val="BodyText"/>
      </w:pPr>
      <w:r>
        <w:t xml:space="preserve">Thank you for considering my application. I am eager to discuss how my passion, skills, and commitment align with AMCHI's vision during an interview at your convenience. My resume provides further detail on my qualifications, and I have attached relevant certificates including NMCN registration proof and BLS certification. I look forward to contributing meaningfully to Nigeria Abuja's maternal healthcare landscape as a dedicated Midwife intern.</w:t>
      </w:r>
    </w:p>
    <w:p>
      <w:pPr>
        <w:pStyle w:val="BodyText"/>
      </w:pPr>
      <w:r>
        <w:t xml:space="preserve">Sincerely,</w:t>
      </w:r>
    </w:p>
    <w:p>
      <w:pPr>
        <w:pStyle w:val="BodyText"/>
      </w:pPr>
      <w:r>
        <w:t xml:space="preserve">Amina Yusuf</w:t>
      </w:r>
    </w:p>
    <w:p>
      <w:pPr>
        <w:pStyle w:val="BodyText"/>
      </w:pPr>
      <w:r>
        <w:t xml:space="preserve">(BSc Midwifery Candidate, University of Abuja)</w:t>
      </w:r>
    </w:p>
    <w:p>
      <w:pPr>
        <w:pStyle w:val="BodyText"/>
      </w:pPr>
      <w:r>
        <w:t xml:space="preserve">Word Count: 854</w:t>
      </w:r>
    </w:p>
    <w:p>
      <w:pPr>
        <w:pStyle w:val="BodyText"/>
      </w:pPr>
      <w:r>
        <w:t xml:space="preserve">This Internship Application Letter was crafted specifically for Midwife opportunities in Nigeria Abuja, emphasizing community-centric healthcare approaches critical to the region's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Nigeria Abuja</dc:title>
  <dc:creator/>
  <dc:language>en</dc:language>
  <cp:keywords/>
  <dcterms:created xsi:type="dcterms:W3CDTF">2026-07-23T08:33:06Z</dcterms:created>
  <dcterms:modified xsi:type="dcterms:W3CDTF">2026-07-23T08:33:06Z</dcterms:modified>
</cp:coreProperties>
</file>

<file path=docProps/custom.xml><?xml version="1.0" encoding="utf-8"?>
<Properties xmlns="http://schemas.openxmlformats.org/officeDocument/2006/custom-properties" xmlns:vt="http://schemas.openxmlformats.org/officeDocument/2006/docPropsVTypes"/>
</file>